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5046E56A" w:rsidR="006B5A58" w:rsidRPr="002D75D6" w:rsidRDefault="00747FAA" w:rsidP="008A2A67">
            <w:pPr>
              <w:rPr>
                <w:rFonts w:cstheme="minorHAnsi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Pizza Hut Sri Lanka</w:t>
            </w: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480EB070" w:rsidR="006B5A58" w:rsidRPr="00B73AAC" w:rsidRDefault="00747FAA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eWave </w:t>
            </w:r>
            <w:r w:rsidRPr="002D75D6">
              <w:rPr>
                <w:rFonts w:cstheme="minorHAnsi"/>
                <w:sz w:val="24"/>
                <w:szCs w:val="24"/>
              </w:rPr>
              <w:t>(2021S2_REG_WE_57)</w:t>
            </w: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22BFD78E" w:rsidR="006B5A58" w:rsidRPr="00B73AAC" w:rsidRDefault="00747FAA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mma Pizzakraft Lanka (Pvt) Limited.</w:t>
            </w: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3FC2E9CE" w:rsidR="006B5A58" w:rsidRPr="00B73AAC" w:rsidRDefault="00747FAA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ing pizza and other food items from Pizza Hut Sri Lanka.</w:t>
            </w:r>
          </w:p>
        </w:tc>
      </w:tr>
      <w:tr w:rsidR="006B5A58" w:rsidRPr="00B73AAC" w14:paraId="0EF5B853" w14:textId="77777777" w:rsidTr="008A2A67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713" w:type="dxa"/>
          </w:tcPr>
          <w:p w14:paraId="6101ED2F" w14:textId="6282AB1B" w:rsidR="006B5A58" w:rsidRDefault="005C52D2" w:rsidP="008A2A67">
            <w:r>
              <w:rPr>
                <w:noProof/>
              </w:rPr>
              <w:drawing>
                <wp:inline distT="0" distB="0" distL="0" distR="0" wp14:anchorId="0B3B2165" wp14:editId="5DFB0581">
                  <wp:extent cx="1752600" cy="360084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007" cy="3611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72F52">
              <w:t xml:space="preserve"> </w:t>
            </w:r>
            <w:r w:rsidR="00C72F52">
              <w:rPr>
                <w:noProof/>
              </w:rPr>
              <w:drawing>
                <wp:inline distT="0" distB="0" distL="0" distR="0" wp14:anchorId="028E2E34" wp14:editId="1F46398A">
                  <wp:extent cx="1752600" cy="36008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3329" cy="3622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5250E">
              <w:t xml:space="preserve"> </w:t>
            </w:r>
            <w:r w:rsidR="00B5250E">
              <w:rPr>
                <w:noProof/>
              </w:rPr>
              <w:drawing>
                <wp:inline distT="0" distB="0" distL="0" distR="0" wp14:anchorId="508B95C1" wp14:editId="029F8F61">
                  <wp:extent cx="1764771" cy="3625850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2416" cy="3662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84BED">
              <w:t xml:space="preserve"> </w:t>
            </w:r>
            <w:r w:rsidR="00384BED">
              <w:rPr>
                <w:noProof/>
              </w:rPr>
              <w:drawing>
                <wp:inline distT="0" distB="0" distL="0" distR="0" wp14:anchorId="0342FFD7" wp14:editId="062CD49F">
                  <wp:extent cx="1739900" cy="3574756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006" cy="35893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E40E3">
              <w:t xml:space="preserve"> </w:t>
            </w:r>
            <w:r w:rsidR="006E40E3">
              <w:rPr>
                <w:noProof/>
              </w:rPr>
              <w:lastRenderedPageBreak/>
              <w:drawing>
                <wp:inline distT="0" distB="0" distL="0" distR="0" wp14:anchorId="1276D001" wp14:editId="3FBD6C85">
                  <wp:extent cx="1778000" cy="3653032"/>
                  <wp:effectExtent l="0" t="0" r="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507" cy="3660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622C">
              <w:t xml:space="preserve"> </w:t>
            </w:r>
            <w:r w:rsidR="00F4622C">
              <w:rPr>
                <w:noProof/>
              </w:rPr>
              <w:drawing>
                <wp:inline distT="0" distB="0" distL="0" distR="0" wp14:anchorId="7A3DF33C" wp14:editId="1CD640DA">
                  <wp:extent cx="1781769" cy="3660775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487" cy="3682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EB28B0" w14:textId="1146947D" w:rsidR="00F4622C" w:rsidRDefault="00192A3C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385D28A" wp14:editId="2883A979">
                  <wp:extent cx="1786404" cy="3670300"/>
                  <wp:effectExtent l="0" t="0" r="4445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406" cy="3688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3436F">
              <w:t xml:space="preserve"> </w:t>
            </w:r>
            <w:r w:rsidR="00D3436F">
              <w:rPr>
                <w:noProof/>
              </w:rPr>
              <w:drawing>
                <wp:inline distT="0" distB="0" distL="0" distR="0" wp14:anchorId="3B9AE1D6" wp14:editId="7D7994C1">
                  <wp:extent cx="1789495" cy="3676650"/>
                  <wp:effectExtent l="0" t="0" r="127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5504" cy="3688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81921">
              <w:t xml:space="preserve"> </w:t>
            </w:r>
            <w:r w:rsidR="00081921">
              <w:rPr>
                <w:noProof/>
              </w:rPr>
              <w:drawing>
                <wp:inline distT="0" distB="0" distL="0" distR="0" wp14:anchorId="4AF9C064" wp14:editId="77EF2B06">
                  <wp:extent cx="1817311" cy="3733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184" cy="3756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36294">
              <w:t xml:space="preserve"> </w:t>
            </w:r>
            <w:r w:rsidR="00B36294">
              <w:rPr>
                <w:noProof/>
              </w:rPr>
              <w:drawing>
                <wp:inline distT="0" distB="0" distL="0" distR="0" wp14:anchorId="149D51A3" wp14:editId="2BD657D7">
                  <wp:extent cx="1814056" cy="3727114"/>
                  <wp:effectExtent l="0" t="0" r="0" b="698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7493" cy="3754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F16E7A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3CC27E3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75824322" w:rsidR="006B5A58" w:rsidRDefault="005C52D2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mino’s Pizza Sri Lanka, McDelivery Sri Lanka.</w:t>
            </w:r>
          </w:p>
        </w:tc>
      </w:tr>
      <w:tr w:rsidR="008070E1" w:rsidRPr="00B73AAC" w14:paraId="038DF1D8" w14:textId="77777777" w:rsidTr="008070E1">
        <w:trPr>
          <w:trHeight w:val="992"/>
        </w:trPr>
        <w:tc>
          <w:tcPr>
            <w:tcW w:w="2605" w:type="dxa"/>
            <w:hideMark/>
          </w:tcPr>
          <w:p w14:paraId="057A98D4" w14:textId="77777777" w:rsidR="008070E1" w:rsidRPr="00B810B7" w:rsidRDefault="008070E1" w:rsidP="008A2A6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10B7">
              <w:rPr>
                <w:b/>
                <w:bCs/>
                <w:sz w:val="24"/>
                <w:szCs w:val="24"/>
              </w:rPr>
              <w:t>Good design </w:t>
            </w:r>
          </w:p>
          <w:p w14:paraId="4B45B643" w14:textId="0FAED3A1" w:rsidR="008070E1" w:rsidRPr="00B73AAC" w:rsidRDefault="008070E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>
              <w:rPr>
                <w:sz w:val="24"/>
                <w:szCs w:val="24"/>
              </w:rPr>
              <w:t>A.M.W.W.R.L. Wataketiya</w:t>
            </w:r>
            <w:r w:rsidR="0020417B">
              <w:rPr>
                <w:sz w:val="24"/>
                <w:szCs w:val="24"/>
              </w:rPr>
              <w:t xml:space="preserve"> (IT19014128)</w:t>
            </w:r>
          </w:p>
          <w:p w14:paraId="43BB7072" w14:textId="5520F1FD" w:rsidR="008070E1" w:rsidRPr="00B73AAC" w:rsidRDefault="008070E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</w:tc>
        <w:tc>
          <w:tcPr>
            <w:tcW w:w="6713" w:type="dxa"/>
            <w:hideMark/>
          </w:tcPr>
          <w:p w14:paraId="099E04E2" w14:textId="77777777" w:rsidR="0025721D" w:rsidRPr="002D75D6" w:rsidRDefault="008070E1" w:rsidP="0025721D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 xml:space="preserve">Menu items are shown, </w:t>
            </w:r>
          </w:p>
          <w:p w14:paraId="1933B270" w14:textId="42BC5307" w:rsidR="0025721D" w:rsidRPr="002D75D6" w:rsidRDefault="008070E1" w:rsidP="0025721D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Items are added to the cart and can be removed from the cart</w:t>
            </w:r>
          </w:p>
          <w:p w14:paraId="08D58CF9" w14:textId="24B22FE2" w:rsidR="008070E1" w:rsidRPr="0025721D" w:rsidRDefault="008070E1" w:rsidP="0025721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Proper count is kept</w:t>
            </w:r>
            <w:r w:rsidR="0025721D" w:rsidRPr="002D75D6">
              <w:rPr>
                <w:rFonts w:cstheme="minorHAnsi"/>
                <w:sz w:val="24"/>
                <w:szCs w:val="24"/>
              </w:rPr>
              <w:t xml:space="preserve"> in the cart</w:t>
            </w:r>
            <w:r w:rsidRPr="002572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070E1" w:rsidRPr="00B73AAC" w14:paraId="5C3C74D1" w14:textId="77777777" w:rsidTr="008070E1">
        <w:trPr>
          <w:trHeight w:val="740"/>
        </w:trPr>
        <w:tc>
          <w:tcPr>
            <w:tcW w:w="2605" w:type="dxa"/>
          </w:tcPr>
          <w:p w14:paraId="19832F90" w14:textId="3158DF80" w:rsidR="008070E1" w:rsidRPr="00B73AAC" w:rsidRDefault="008070E1" w:rsidP="00807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Pr="002D75D6">
              <w:rPr>
                <w:rFonts w:cstheme="minorHAnsi"/>
                <w:sz w:val="24"/>
                <w:szCs w:val="24"/>
              </w:rPr>
              <w:t>S.A.N.L.D. Chandrasiri</w:t>
            </w:r>
            <w:r w:rsidR="0020417B">
              <w:rPr>
                <w:rFonts w:cstheme="minorHAnsi"/>
                <w:sz w:val="24"/>
                <w:szCs w:val="24"/>
              </w:rPr>
              <w:t xml:space="preserve"> (</w:t>
            </w:r>
            <w:r w:rsidR="0020417B">
              <w:t>IT19180526</w:t>
            </w:r>
            <w:r w:rsidR="0020417B">
              <w:t>)</w:t>
            </w:r>
          </w:p>
          <w:p w14:paraId="2B215906" w14:textId="4C4DECDC" w:rsidR="008070E1" w:rsidRPr="00B73AAC" w:rsidRDefault="008070E1" w:rsidP="008070E1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</w:tc>
        <w:tc>
          <w:tcPr>
            <w:tcW w:w="6713" w:type="dxa"/>
          </w:tcPr>
          <w:p w14:paraId="396113AC" w14:textId="14A45AFE" w:rsidR="008070E1" w:rsidRPr="00ED2298" w:rsidRDefault="00ED2298" w:rsidP="00ED2298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D2298">
              <w:rPr>
                <w:rFonts w:ascii="Times New Roman" w:hAnsi="Times New Roman" w:cs="Times New Roman"/>
                <w:sz w:val="24"/>
                <w:szCs w:val="24"/>
              </w:rPr>
              <w:t>User selection for "Promos", shows products options wise.</w:t>
            </w:r>
          </w:p>
        </w:tc>
      </w:tr>
      <w:tr w:rsidR="008070E1" w:rsidRPr="00B73AAC" w14:paraId="5EF4F97E" w14:textId="77777777" w:rsidTr="008070E1">
        <w:trPr>
          <w:trHeight w:val="460"/>
        </w:trPr>
        <w:tc>
          <w:tcPr>
            <w:tcW w:w="2605" w:type="dxa"/>
          </w:tcPr>
          <w:p w14:paraId="5EB91043" w14:textId="533D9788" w:rsidR="008070E1" w:rsidRPr="002D75D6" w:rsidRDefault="008070E1" w:rsidP="008070E1">
            <w:pPr>
              <w:rPr>
                <w:rFonts w:cstheme="minorHAnsi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3.H.G. Malwatta</w:t>
            </w:r>
            <w:r w:rsidR="0020417B">
              <w:rPr>
                <w:rFonts w:cstheme="minorHAnsi"/>
                <w:sz w:val="24"/>
                <w:szCs w:val="24"/>
              </w:rPr>
              <w:t xml:space="preserve"> (</w:t>
            </w:r>
            <w:r w:rsidR="0020417B">
              <w:t>IT19240848</w:t>
            </w:r>
            <w:r w:rsidR="0020417B">
              <w:t>)</w:t>
            </w:r>
          </w:p>
          <w:p w14:paraId="5447158F" w14:textId="16B12055" w:rsidR="008070E1" w:rsidRPr="00B73AAC" w:rsidRDefault="008070E1" w:rsidP="008070E1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398EEB3A" w14:textId="77777777" w:rsidR="008070E1" w:rsidRPr="002D75D6" w:rsidRDefault="00B810B7" w:rsidP="00B810B7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Home page has some animations</w:t>
            </w:r>
          </w:p>
          <w:p w14:paraId="0C0874CC" w14:textId="77777777" w:rsidR="00B810B7" w:rsidRPr="002D75D6" w:rsidRDefault="00B810B7" w:rsidP="00B810B7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Home page background image is satisfactory</w:t>
            </w:r>
          </w:p>
          <w:p w14:paraId="4612EC03" w14:textId="64818321" w:rsidR="00B810B7" w:rsidRPr="00B810B7" w:rsidRDefault="00B810B7" w:rsidP="00B810B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D75D6">
              <w:rPr>
                <w:rFonts w:cstheme="minorHAnsi"/>
                <w:sz w:val="24"/>
                <w:szCs w:val="24"/>
              </w:rPr>
              <w:t>Advertisement banners are well designed</w:t>
            </w:r>
          </w:p>
        </w:tc>
      </w:tr>
      <w:tr w:rsidR="008070E1" w:rsidRPr="00B73AAC" w14:paraId="267871ED" w14:textId="77777777" w:rsidTr="008A2A67">
        <w:trPr>
          <w:trHeight w:val="640"/>
        </w:trPr>
        <w:tc>
          <w:tcPr>
            <w:tcW w:w="2605" w:type="dxa"/>
          </w:tcPr>
          <w:p w14:paraId="06AA2B11" w14:textId="77777777" w:rsidR="008070E1" w:rsidRDefault="008070E1" w:rsidP="00807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4942E5D8" w14:textId="77777777" w:rsidR="008070E1" w:rsidRDefault="008070E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0E1" w:rsidRPr="00B73AAC" w14:paraId="53828339" w14:textId="77777777" w:rsidTr="008070E1">
        <w:trPr>
          <w:trHeight w:val="1020"/>
        </w:trPr>
        <w:tc>
          <w:tcPr>
            <w:tcW w:w="2605" w:type="dxa"/>
          </w:tcPr>
          <w:p w14:paraId="7783A696" w14:textId="77777777" w:rsidR="008070E1" w:rsidRPr="00B810B7" w:rsidRDefault="008070E1" w:rsidP="008A2A6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810B7">
              <w:rPr>
                <w:b/>
                <w:bCs/>
                <w:sz w:val="24"/>
                <w:szCs w:val="24"/>
              </w:rPr>
              <w:t>Design issues </w:t>
            </w:r>
          </w:p>
          <w:p w14:paraId="109AAE66" w14:textId="0FF1E988" w:rsidR="008070E1" w:rsidRPr="00B73AAC" w:rsidRDefault="008070E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>
              <w:rPr>
                <w:sz w:val="24"/>
                <w:szCs w:val="24"/>
              </w:rPr>
              <w:t>A.M.W.W.R.L. Wataketiya</w:t>
            </w:r>
            <w:r w:rsidR="00E46140">
              <w:rPr>
                <w:sz w:val="24"/>
                <w:szCs w:val="24"/>
              </w:rPr>
              <w:t xml:space="preserve"> </w:t>
            </w:r>
            <w:r w:rsidR="00E46140">
              <w:rPr>
                <w:sz w:val="24"/>
                <w:szCs w:val="24"/>
              </w:rPr>
              <w:t>(IT19014128)</w:t>
            </w:r>
          </w:p>
          <w:p w14:paraId="6907CB7D" w14:textId="234E5618" w:rsidR="008070E1" w:rsidRPr="00B73AAC" w:rsidRDefault="008070E1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</w:tc>
        <w:tc>
          <w:tcPr>
            <w:tcW w:w="6713" w:type="dxa"/>
          </w:tcPr>
          <w:p w14:paraId="5DCE81A4" w14:textId="2EAB34E3" w:rsidR="008070E1" w:rsidRPr="008070E1" w:rsidRDefault="008070E1" w:rsidP="008070E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8070E1">
              <w:rPr>
                <w:sz w:val="24"/>
                <w:szCs w:val="24"/>
              </w:rPr>
              <w:t>“Our Most Popular Deals” Section does not show until the page is refreshed</w:t>
            </w:r>
            <w:r w:rsidR="003651E4">
              <w:rPr>
                <w:sz w:val="24"/>
                <w:szCs w:val="24"/>
              </w:rPr>
              <w:t xml:space="preserve"> in the entry page</w:t>
            </w:r>
            <w:r w:rsidRPr="008070E1">
              <w:rPr>
                <w:sz w:val="24"/>
                <w:szCs w:val="24"/>
              </w:rPr>
              <w:t xml:space="preserve">. </w:t>
            </w:r>
          </w:p>
          <w:p w14:paraId="0B765E67" w14:textId="1C0EF555" w:rsidR="008070E1" w:rsidRDefault="008070E1" w:rsidP="008070E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8070E1">
              <w:rPr>
                <w:sz w:val="24"/>
                <w:szCs w:val="24"/>
              </w:rPr>
              <w:t>Main menu is ambiguous, Selection of items is not clear</w:t>
            </w:r>
            <w:r w:rsidR="00B34B79">
              <w:rPr>
                <w:sz w:val="24"/>
                <w:szCs w:val="24"/>
              </w:rPr>
              <w:t xml:space="preserve"> especially for new users</w:t>
            </w:r>
            <w:r w:rsidRPr="008070E1">
              <w:rPr>
                <w:sz w:val="24"/>
                <w:szCs w:val="24"/>
              </w:rPr>
              <w:t xml:space="preserve">. </w:t>
            </w:r>
          </w:p>
          <w:p w14:paraId="04E690D4" w14:textId="54B827FB" w:rsidR="000D6D87" w:rsidRPr="008070E1" w:rsidRDefault="000D6D87" w:rsidP="008070E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u item selection has to be done from top and then from the bottom to properly navigate between items</w:t>
            </w:r>
            <w:r w:rsidR="00141C67">
              <w:rPr>
                <w:sz w:val="24"/>
                <w:szCs w:val="24"/>
              </w:rPr>
              <w:t>.</w:t>
            </w:r>
          </w:p>
          <w:p w14:paraId="0566FDB6" w14:textId="77777777" w:rsidR="008070E1" w:rsidRDefault="008070E1" w:rsidP="008070E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8070E1">
              <w:rPr>
                <w:sz w:val="24"/>
                <w:szCs w:val="24"/>
              </w:rPr>
              <w:t xml:space="preserve">Pizza- Size and crust selection tiles are not symmetrically arranged.  </w:t>
            </w:r>
          </w:p>
          <w:p w14:paraId="6B1659DE" w14:textId="2C43CE5B" w:rsidR="003E2A5D" w:rsidRPr="008070E1" w:rsidRDefault="003E2A5D" w:rsidP="008070E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road selection list of address selection can only be scrolled down. If we attempt to scroll it up, it refresh</w:t>
            </w:r>
            <w:r w:rsidR="00DC40AA">
              <w:rPr>
                <w:sz w:val="24"/>
                <w:szCs w:val="24"/>
              </w:rPr>
              <w:t>es the page.</w:t>
            </w:r>
          </w:p>
        </w:tc>
      </w:tr>
      <w:tr w:rsidR="008070E1" w:rsidRPr="00B73AAC" w14:paraId="57D1E1DB" w14:textId="77777777" w:rsidTr="008070E1">
        <w:trPr>
          <w:trHeight w:val="760"/>
        </w:trPr>
        <w:tc>
          <w:tcPr>
            <w:tcW w:w="2605" w:type="dxa"/>
          </w:tcPr>
          <w:p w14:paraId="128E0864" w14:textId="3BD1D10A" w:rsidR="008070E1" w:rsidRPr="00B73AAC" w:rsidRDefault="008070E1" w:rsidP="00807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Pr="00E0317F">
              <w:rPr>
                <w:rFonts w:cstheme="minorHAnsi"/>
                <w:sz w:val="24"/>
                <w:szCs w:val="24"/>
              </w:rPr>
              <w:t> S.A.N.L.D. Chandrasiri</w:t>
            </w:r>
            <w:r w:rsidR="00E46140">
              <w:rPr>
                <w:rFonts w:cstheme="minorHAnsi"/>
                <w:sz w:val="24"/>
                <w:szCs w:val="24"/>
              </w:rPr>
              <w:t xml:space="preserve"> </w:t>
            </w:r>
            <w:r w:rsidR="00E46140">
              <w:rPr>
                <w:rFonts w:cstheme="minorHAnsi"/>
                <w:sz w:val="24"/>
                <w:szCs w:val="24"/>
              </w:rPr>
              <w:t>(</w:t>
            </w:r>
            <w:r w:rsidR="00E46140">
              <w:t>IT19180526)</w:t>
            </w:r>
          </w:p>
          <w:p w14:paraId="3782D2B9" w14:textId="5D5A063E" w:rsidR="008070E1" w:rsidRPr="00B73AAC" w:rsidRDefault="008070E1" w:rsidP="008070E1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</w:tc>
        <w:tc>
          <w:tcPr>
            <w:tcW w:w="6713" w:type="dxa"/>
          </w:tcPr>
          <w:p w14:paraId="60F269C6" w14:textId="77777777" w:rsidR="008070E1" w:rsidRDefault="00ED2298" w:rsidP="00ED229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ED2298">
              <w:rPr>
                <w:sz w:val="24"/>
                <w:szCs w:val="24"/>
              </w:rPr>
              <w:t>Contact Us interface is complex and not very user friendly.</w:t>
            </w:r>
          </w:p>
          <w:p w14:paraId="6917A32F" w14:textId="77777777" w:rsidR="00ED2298" w:rsidRDefault="00ED2298" w:rsidP="00ED229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ED2298">
              <w:rPr>
                <w:sz w:val="24"/>
                <w:szCs w:val="24"/>
              </w:rPr>
              <w:t>Hotline interface is not very user friendly.</w:t>
            </w:r>
          </w:p>
          <w:p w14:paraId="5F61596A" w14:textId="77777777" w:rsidR="00ED2298" w:rsidRDefault="00ED2298" w:rsidP="00ED229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ED2298">
              <w:rPr>
                <w:sz w:val="24"/>
                <w:szCs w:val="24"/>
              </w:rPr>
              <w:t>"Appetizers and Others" interface has more complex categories menu.</w:t>
            </w:r>
          </w:p>
          <w:p w14:paraId="4683070A" w14:textId="6A798555" w:rsidR="00ED2298" w:rsidRDefault="00ED2298" w:rsidP="00ED229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ED2298">
              <w:rPr>
                <w:sz w:val="24"/>
                <w:szCs w:val="24"/>
              </w:rPr>
              <w:t xml:space="preserve">"PROMOS" interface is not </w:t>
            </w:r>
            <w:r w:rsidR="00EC00D6" w:rsidRPr="00ED2298">
              <w:rPr>
                <w:sz w:val="24"/>
                <w:szCs w:val="24"/>
              </w:rPr>
              <w:t>categorized,</w:t>
            </w:r>
            <w:r w:rsidRPr="00ED2298">
              <w:rPr>
                <w:sz w:val="24"/>
                <w:szCs w:val="24"/>
              </w:rPr>
              <w:t xml:space="preserve"> and it </w:t>
            </w:r>
            <w:r w:rsidR="00BE7FCD" w:rsidRPr="00ED2298">
              <w:rPr>
                <w:sz w:val="24"/>
                <w:szCs w:val="24"/>
              </w:rPr>
              <w:t>is showing</w:t>
            </w:r>
            <w:r w:rsidRPr="00ED2298">
              <w:rPr>
                <w:sz w:val="24"/>
                <w:szCs w:val="24"/>
              </w:rPr>
              <w:t xml:space="preserve"> less information about promotions.</w:t>
            </w:r>
          </w:p>
          <w:p w14:paraId="73CAD1C1" w14:textId="6EBF58B3" w:rsidR="00ED2298" w:rsidRDefault="00ED2298" w:rsidP="00ED229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ED2298">
              <w:rPr>
                <w:sz w:val="24"/>
                <w:szCs w:val="24"/>
              </w:rPr>
              <w:t xml:space="preserve">"Continue with Facebook" is not showing </w:t>
            </w:r>
            <w:r w:rsidR="00BE7FCD" w:rsidRPr="00ED2298">
              <w:rPr>
                <w:sz w:val="24"/>
                <w:szCs w:val="24"/>
              </w:rPr>
              <w:t>accurately,</w:t>
            </w:r>
            <w:r w:rsidRPr="00ED2298">
              <w:rPr>
                <w:sz w:val="24"/>
                <w:szCs w:val="24"/>
              </w:rPr>
              <w:t xml:space="preserve"> and it shows "Unsupported Browser" warnings.</w:t>
            </w:r>
          </w:p>
          <w:p w14:paraId="30DAE00B" w14:textId="6E969DE4" w:rsidR="00ED2298" w:rsidRPr="00ED2298" w:rsidRDefault="00ED2298" w:rsidP="00ED229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ED2298">
              <w:rPr>
                <w:sz w:val="24"/>
                <w:szCs w:val="24"/>
              </w:rPr>
              <w:lastRenderedPageBreak/>
              <w:t>When user typing "Any special instructions" in selecting product, typing area covered by keyboard and typed data not showed to user.</w:t>
            </w:r>
          </w:p>
        </w:tc>
      </w:tr>
      <w:tr w:rsidR="008070E1" w:rsidRPr="00B73AAC" w14:paraId="3D0AEA45" w14:textId="77777777" w:rsidTr="008070E1">
        <w:trPr>
          <w:trHeight w:val="530"/>
        </w:trPr>
        <w:tc>
          <w:tcPr>
            <w:tcW w:w="2605" w:type="dxa"/>
          </w:tcPr>
          <w:p w14:paraId="7412F6D7" w14:textId="241B8051" w:rsidR="008070E1" w:rsidRDefault="008070E1" w:rsidP="008070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0317F">
              <w:rPr>
                <w:rFonts w:cstheme="minorHAnsi"/>
                <w:sz w:val="24"/>
                <w:szCs w:val="24"/>
              </w:rPr>
              <w:t>H.G. Malwatta</w:t>
            </w:r>
            <w:r w:rsidR="00E46140">
              <w:rPr>
                <w:rFonts w:cstheme="minorHAnsi"/>
                <w:sz w:val="24"/>
                <w:szCs w:val="24"/>
              </w:rPr>
              <w:t xml:space="preserve"> </w:t>
            </w:r>
            <w:r w:rsidR="00E46140">
              <w:rPr>
                <w:rFonts w:cstheme="minorHAnsi"/>
                <w:sz w:val="24"/>
                <w:szCs w:val="24"/>
              </w:rPr>
              <w:t>(</w:t>
            </w:r>
            <w:r w:rsidR="00E46140">
              <w:t>IT19240848)</w:t>
            </w:r>
          </w:p>
          <w:p w14:paraId="4D7F1893" w14:textId="596B6DB9" w:rsidR="008070E1" w:rsidRPr="00B73AAC" w:rsidRDefault="008070E1" w:rsidP="008070E1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3C29FBB" w14:textId="77777777" w:rsidR="003E69BE" w:rsidRPr="008070E1" w:rsidRDefault="003E69BE" w:rsidP="003E69BE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8070E1">
              <w:rPr>
                <w:sz w:val="24"/>
                <w:szCs w:val="24"/>
              </w:rPr>
              <w:t xml:space="preserve">Address has to be entered every time a registered user places an order (address is not saved). </w:t>
            </w:r>
          </w:p>
          <w:p w14:paraId="4976AAE3" w14:textId="77777777" w:rsidR="00CA240F" w:rsidRDefault="00CA240F" w:rsidP="003E69BE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A240F">
              <w:rPr>
                <w:sz w:val="24"/>
                <w:szCs w:val="24"/>
              </w:rPr>
              <w:t>User profile is not very user friendly.</w:t>
            </w:r>
          </w:p>
          <w:p w14:paraId="796AADDA" w14:textId="77777777" w:rsidR="00CA240F" w:rsidRDefault="00CA240F" w:rsidP="003E69BE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A240F">
              <w:rPr>
                <w:sz w:val="24"/>
                <w:szCs w:val="24"/>
              </w:rPr>
              <w:t>Login page is not very user friendly.</w:t>
            </w:r>
          </w:p>
          <w:p w14:paraId="469105B7" w14:textId="1DD62B93" w:rsidR="00CA240F" w:rsidRDefault="00CA240F" w:rsidP="003E69BE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A240F">
              <w:rPr>
                <w:sz w:val="24"/>
                <w:szCs w:val="24"/>
              </w:rPr>
              <w:t xml:space="preserve">App footer is not managed </w:t>
            </w:r>
            <w:r w:rsidR="004F5BC9" w:rsidRPr="00CA240F">
              <w:rPr>
                <w:sz w:val="24"/>
                <w:szCs w:val="24"/>
              </w:rPr>
              <w:t>well.</w:t>
            </w:r>
            <w:r w:rsidR="004F5BC9">
              <w:rPr>
                <w:sz w:val="24"/>
                <w:szCs w:val="24"/>
              </w:rPr>
              <w:t xml:space="preserve"> /</w:t>
            </w:r>
            <w:r w:rsidR="00490816">
              <w:rPr>
                <w:sz w:val="24"/>
                <w:szCs w:val="24"/>
              </w:rPr>
              <w:t xml:space="preserve"> </w:t>
            </w:r>
            <w:r w:rsidR="004F5BC9">
              <w:rPr>
                <w:sz w:val="24"/>
                <w:szCs w:val="24"/>
              </w:rPr>
              <w:t>Has</w:t>
            </w:r>
            <w:r w:rsidR="00490816">
              <w:rPr>
                <w:sz w:val="24"/>
                <w:szCs w:val="24"/>
              </w:rPr>
              <w:t xml:space="preserve"> a footer</w:t>
            </w:r>
          </w:p>
          <w:p w14:paraId="6E47CDD2" w14:textId="4DA3981C" w:rsidR="00CA240F" w:rsidRDefault="00CA240F" w:rsidP="003E69BE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A240F">
              <w:rPr>
                <w:sz w:val="24"/>
                <w:szCs w:val="24"/>
              </w:rPr>
              <w:t>When do</w:t>
            </w:r>
            <w:r>
              <w:rPr>
                <w:sz w:val="24"/>
                <w:szCs w:val="24"/>
              </w:rPr>
              <w:t>ing</w:t>
            </w:r>
            <w:r w:rsidRPr="00CA240F">
              <w:rPr>
                <w:sz w:val="24"/>
                <w:szCs w:val="24"/>
              </w:rPr>
              <w:t xml:space="preserve"> some changes and sav</w:t>
            </w:r>
            <w:r>
              <w:rPr>
                <w:sz w:val="24"/>
                <w:szCs w:val="24"/>
              </w:rPr>
              <w:t>ing</w:t>
            </w:r>
            <w:r w:rsidRPr="00CA240F">
              <w:rPr>
                <w:sz w:val="24"/>
                <w:szCs w:val="24"/>
              </w:rPr>
              <w:t xml:space="preserve"> it, the </w:t>
            </w:r>
            <w:r w:rsidR="004F5BC9" w:rsidRPr="00CA240F">
              <w:rPr>
                <w:sz w:val="24"/>
                <w:szCs w:val="24"/>
              </w:rPr>
              <w:t>pop-up</w:t>
            </w:r>
            <w:r w:rsidRPr="00CA240F">
              <w:rPr>
                <w:sz w:val="24"/>
                <w:szCs w:val="24"/>
              </w:rPr>
              <w:t xml:space="preserve"> message</w:t>
            </w:r>
            <w:r>
              <w:rPr>
                <w:sz w:val="24"/>
                <w:szCs w:val="24"/>
              </w:rPr>
              <w:t xml:space="preserve"> appearing</w:t>
            </w:r>
            <w:r w:rsidRPr="00CA240F">
              <w:rPr>
                <w:sz w:val="24"/>
                <w:szCs w:val="24"/>
              </w:rPr>
              <w:t xml:space="preserve"> is not very user friendly.</w:t>
            </w:r>
          </w:p>
          <w:p w14:paraId="1FDEAFCC" w14:textId="2ADD1599" w:rsidR="00CA240F" w:rsidRPr="00F04058" w:rsidRDefault="00CA240F" w:rsidP="003E69BE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CA240F">
              <w:rPr>
                <w:sz w:val="24"/>
                <w:szCs w:val="24"/>
              </w:rPr>
              <w:t>When register</w:t>
            </w:r>
            <w:r>
              <w:rPr>
                <w:sz w:val="24"/>
                <w:szCs w:val="24"/>
              </w:rPr>
              <w:t>ing</w:t>
            </w:r>
            <w:r w:rsidRPr="00CA240F">
              <w:rPr>
                <w:sz w:val="24"/>
                <w:szCs w:val="24"/>
              </w:rPr>
              <w:t xml:space="preserve"> to the system, </w:t>
            </w:r>
            <w:r w:rsidR="004F5BC9" w:rsidRPr="00CA240F">
              <w:rPr>
                <w:sz w:val="24"/>
                <w:szCs w:val="24"/>
              </w:rPr>
              <w:t>no</w:t>
            </w:r>
            <w:r w:rsidRPr="00CA240F">
              <w:rPr>
                <w:sz w:val="24"/>
                <w:szCs w:val="24"/>
              </w:rPr>
              <w:t xml:space="preserve"> success or verification email</w:t>
            </w:r>
            <w:r>
              <w:rPr>
                <w:sz w:val="24"/>
                <w:szCs w:val="24"/>
              </w:rPr>
              <w:t xml:space="preserve"> is received by the user</w:t>
            </w:r>
            <w:r w:rsidRPr="00CA240F">
              <w:rPr>
                <w:sz w:val="24"/>
                <w:szCs w:val="24"/>
              </w:rPr>
              <w:t>.</w:t>
            </w:r>
          </w:p>
        </w:tc>
      </w:tr>
      <w:tr w:rsidR="008070E1" w:rsidRPr="00B73AAC" w14:paraId="28128FD0" w14:textId="77777777" w:rsidTr="008A2A67">
        <w:trPr>
          <w:trHeight w:val="800"/>
        </w:trPr>
        <w:tc>
          <w:tcPr>
            <w:tcW w:w="2605" w:type="dxa"/>
          </w:tcPr>
          <w:p w14:paraId="6465630C" w14:textId="77777777" w:rsidR="008070E1" w:rsidRDefault="008070E1" w:rsidP="008070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2095A61E" w14:textId="77777777" w:rsidR="008070E1" w:rsidRDefault="008070E1" w:rsidP="008A2A67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1"/>
      <w:footerReference w:type="even" r:id="rId22"/>
      <w:footerReference w:type="default" r:id="rId23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AF77B" w14:textId="77777777" w:rsidR="00A21230" w:rsidRDefault="00A21230" w:rsidP="00563E00">
      <w:pPr>
        <w:spacing w:after="0" w:line="240" w:lineRule="auto"/>
      </w:pPr>
      <w:r>
        <w:separator/>
      </w:r>
    </w:p>
  </w:endnote>
  <w:endnote w:type="continuationSeparator" w:id="0">
    <w:p w14:paraId="519D3123" w14:textId="77777777" w:rsidR="00A21230" w:rsidRDefault="00A21230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5CB5A" w14:textId="77777777" w:rsidR="00A21230" w:rsidRDefault="00A21230" w:rsidP="00563E00">
      <w:pPr>
        <w:spacing w:after="0" w:line="240" w:lineRule="auto"/>
      </w:pPr>
      <w:r>
        <w:separator/>
      </w:r>
    </w:p>
  </w:footnote>
  <w:footnote w:type="continuationSeparator" w:id="0">
    <w:p w14:paraId="77B4622E" w14:textId="77777777" w:rsidR="00A21230" w:rsidRDefault="00A21230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93252D5"/>
    <w:multiLevelType w:val="hybridMultilevel"/>
    <w:tmpl w:val="DC78A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63C9D"/>
    <w:multiLevelType w:val="hybridMultilevel"/>
    <w:tmpl w:val="361E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C64D8"/>
    <w:multiLevelType w:val="hybridMultilevel"/>
    <w:tmpl w:val="01929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DE4398B"/>
    <w:multiLevelType w:val="hybridMultilevel"/>
    <w:tmpl w:val="9FB8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757D117E"/>
    <w:multiLevelType w:val="hybridMultilevel"/>
    <w:tmpl w:val="A790A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0243D6"/>
    <w:multiLevelType w:val="hybridMultilevel"/>
    <w:tmpl w:val="6916C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8"/>
  </w:num>
  <w:num w:numId="2">
    <w:abstractNumId w:val="11"/>
  </w:num>
  <w:num w:numId="3">
    <w:abstractNumId w:val="2"/>
  </w:num>
  <w:num w:numId="4">
    <w:abstractNumId w:val="9"/>
  </w:num>
  <w:num w:numId="5">
    <w:abstractNumId w:val="1"/>
  </w:num>
  <w:num w:numId="6">
    <w:abstractNumId w:val="12"/>
  </w:num>
  <w:num w:numId="7">
    <w:abstractNumId w:val="6"/>
  </w:num>
  <w:num w:numId="8">
    <w:abstractNumId w:val="15"/>
  </w:num>
  <w:num w:numId="9">
    <w:abstractNumId w:val="0"/>
  </w:num>
  <w:num w:numId="10">
    <w:abstractNumId w:val="10"/>
  </w:num>
  <w:num w:numId="11">
    <w:abstractNumId w:val="5"/>
  </w:num>
  <w:num w:numId="12">
    <w:abstractNumId w:val="3"/>
  </w:num>
  <w:num w:numId="13">
    <w:abstractNumId w:val="13"/>
  </w:num>
  <w:num w:numId="14">
    <w:abstractNumId w:val="4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268A"/>
    <w:rsid w:val="0002783C"/>
    <w:rsid w:val="00081921"/>
    <w:rsid w:val="000A5A81"/>
    <w:rsid w:val="000D1C31"/>
    <w:rsid w:val="000D6D87"/>
    <w:rsid w:val="000F4016"/>
    <w:rsid w:val="00123F5F"/>
    <w:rsid w:val="00141C67"/>
    <w:rsid w:val="00176D00"/>
    <w:rsid w:val="00192A3C"/>
    <w:rsid w:val="00194DFE"/>
    <w:rsid w:val="001B397C"/>
    <w:rsid w:val="001D4D13"/>
    <w:rsid w:val="001D71CB"/>
    <w:rsid w:val="001E11E9"/>
    <w:rsid w:val="001F21AA"/>
    <w:rsid w:val="0020417B"/>
    <w:rsid w:val="00214A14"/>
    <w:rsid w:val="0025721D"/>
    <w:rsid w:val="00296B69"/>
    <w:rsid w:val="002A4A63"/>
    <w:rsid w:val="002D75D6"/>
    <w:rsid w:val="002E04AF"/>
    <w:rsid w:val="00303201"/>
    <w:rsid w:val="0031454E"/>
    <w:rsid w:val="00326334"/>
    <w:rsid w:val="00362BB5"/>
    <w:rsid w:val="003651E4"/>
    <w:rsid w:val="00384BED"/>
    <w:rsid w:val="003A5845"/>
    <w:rsid w:val="003B202C"/>
    <w:rsid w:val="003E007F"/>
    <w:rsid w:val="003E2A5D"/>
    <w:rsid w:val="003E69BE"/>
    <w:rsid w:val="003F26F3"/>
    <w:rsid w:val="0040117D"/>
    <w:rsid w:val="00445338"/>
    <w:rsid w:val="00447116"/>
    <w:rsid w:val="00461098"/>
    <w:rsid w:val="00490816"/>
    <w:rsid w:val="004A4045"/>
    <w:rsid w:val="004A4CDA"/>
    <w:rsid w:val="004C4AE2"/>
    <w:rsid w:val="004F5BC9"/>
    <w:rsid w:val="00500073"/>
    <w:rsid w:val="00513DFF"/>
    <w:rsid w:val="0052654C"/>
    <w:rsid w:val="00530D86"/>
    <w:rsid w:val="00563E00"/>
    <w:rsid w:val="005C52D2"/>
    <w:rsid w:val="005D3B8D"/>
    <w:rsid w:val="005E77F9"/>
    <w:rsid w:val="005F1632"/>
    <w:rsid w:val="00602788"/>
    <w:rsid w:val="00650C60"/>
    <w:rsid w:val="00661E9D"/>
    <w:rsid w:val="00666DEB"/>
    <w:rsid w:val="006B5A58"/>
    <w:rsid w:val="006C7A39"/>
    <w:rsid w:val="006E40E3"/>
    <w:rsid w:val="006F4D66"/>
    <w:rsid w:val="00725211"/>
    <w:rsid w:val="00732751"/>
    <w:rsid w:val="00747FAA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070E1"/>
    <w:rsid w:val="00811D3F"/>
    <w:rsid w:val="008256F3"/>
    <w:rsid w:val="00827EE6"/>
    <w:rsid w:val="0086760D"/>
    <w:rsid w:val="00871035"/>
    <w:rsid w:val="008A640A"/>
    <w:rsid w:val="008B5408"/>
    <w:rsid w:val="009211C3"/>
    <w:rsid w:val="009271DD"/>
    <w:rsid w:val="009835E2"/>
    <w:rsid w:val="009A71FC"/>
    <w:rsid w:val="009D6BC9"/>
    <w:rsid w:val="00A010DA"/>
    <w:rsid w:val="00A0764D"/>
    <w:rsid w:val="00A21230"/>
    <w:rsid w:val="00A248C2"/>
    <w:rsid w:val="00A25205"/>
    <w:rsid w:val="00A30299"/>
    <w:rsid w:val="00A54CA9"/>
    <w:rsid w:val="00A56156"/>
    <w:rsid w:val="00A96431"/>
    <w:rsid w:val="00AB360A"/>
    <w:rsid w:val="00AC096C"/>
    <w:rsid w:val="00AD04EA"/>
    <w:rsid w:val="00B03176"/>
    <w:rsid w:val="00B34B79"/>
    <w:rsid w:val="00B36294"/>
    <w:rsid w:val="00B5250E"/>
    <w:rsid w:val="00B810B7"/>
    <w:rsid w:val="00BA5FA3"/>
    <w:rsid w:val="00BB6E17"/>
    <w:rsid w:val="00BD333B"/>
    <w:rsid w:val="00BE7FCD"/>
    <w:rsid w:val="00BF3EF6"/>
    <w:rsid w:val="00C01686"/>
    <w:rsid w:val="00C0793B"/>
    <w:rsid w:val="00C35374"/>
    <w:rsid w:val="00C72F52"/>
    <w:rsid w:val="00C82B8F"/>
    <w:rsid w:val="00CA240F"/>
    <w:rsid w:val="00CE0919"/>
    <w:rsid w:val="00CE57DA"/>
    <w:rsid w:val="00D02B3A"/>
    <w:rsid w:val="00D20A2B"/>
    <w:rsid w:val="00D276A8"/>
    <w:rsid w:val="00D3436F"/>
    <w:rsid w:val="00D36A84"/>
    <w:rsid w:val="00D400A2"/>
    <w:rsid w:val="00D71E82"/>
    <w:rsid w:val="00D845D6"/>
    <w:rsid w:val="00D94110"/>
    <w:rsid w:val="00DA29A4"/>
    <w:rsid w:val="00DB0A90"/>
    <w:rsid w:val="00DB33FD"/>
    <w:rsid w:val="00DC40AA"/>
    <w:rsid w:val="00E0317F"/>
    <w:rsid w:val="00E46140"/>
    <w:rsid w:val="00E64D61"/>
    <w:rsid w:val="00E95EAA"/>
    <w:rsid w:val="00EC00D6"/>
    <w:rsid w:val="00ED2298"/>
    <w:rsid w:val="00ED5BB8"/>
    <w:rsid w:val="00ED6E2A"/>
    <w:rsid w:val="00F04058"/>
    <w:rsid w:val="00F3772D"/>
    <w:rsid w:val="00F4622C"/>
    <w:rsid w:val="00F61654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735689-9448-4A76-B7C0-61408B7798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Wataketiya A.M.W.W.R.L. it19014128</cp:lastModifiedBy>
  <cp:revision>47</cp:revision>
  <cp:lastPrinted>2017-07-20T08:21:00Z</cp:lastPrinted>
  <dcterms:created xsi:type="dcterms:W3CDTF">2021-07-18T04:01:00Z</dcterms:created>
  <dcterms:modified xsi:type="dcterms:W3CDTF">2021-07-2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